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Secondary Teacher position at [School Name] in Abuja, Nigeria. As an experienced and passionate educator with a profound commitment to shaping young minds, I am eager to contribute my skills, knowledge, and dedication to your institution. With a strong academic background in Education and hands-on experience teaching secondary-level students across Nigeria, I am confident in my ability to support your mission of fostering academic excellence and holistic development in the vibrant community of Abuja.</w:t>
      </w:r>
    </w:p>
    <w:p>
      <w:pPr>
        <w:pStyle w:val="BodyText"/>
      </w:pPr>
      <w:r>
        <w:t xml:space="preserve">Having spent over [X years] teaching at various secondary schools in Nigeria, I have cultivated a deep understanding of the unique challenges and opportunities inherent in educating students in this dynamic region. My journey as a Secondary Teacher has been defined by a steadfast focus on creating inclusive, engaging, and culturally responsive learning environments. Whether it is through innovative lesson planning, fostering critical thinking, or nurturing students’ personal growth, I strive to empower them to achieve their full potential.</w:t>
      </w:r>
    </w:p>
    <w:p>
      <w:pPr>
        <w:pStyle w:val="BodyText"/>
      </w:pPr>
      <w:r>
        <w:t xml:space="preserve">My academic qualifications include a [Degree in Education/Related Field] from [University Name], where I graduated with honors. This foundational education was complemented by specialized training in pedagogical strategies, curriculum design, and classroom management. Additionally, I have completed professional development programs such as [Specific Training/Certifications], which have equipped me with the tools to address diverse learning needs and integrate technology into instruction effectively.</w:t>
      </w:r>
    </w:p>
    <w:p>
      <w:pPr>
        <w:pStyle w:val="BodyText"/>
      </w:pPr>
      <w:r>
        <w:t xml:space="preserve">As a Secondary Teacher in Nigeria Abuja, I have consistently demonstrated my ability to adapt to local educational standards while embracing progressive teaching methodologies. For instance, at [Previous School Name], I designed and implemented a project-based learning initiative that integrated STEM concepts with real-world problem-solving, resulting in a 25% increase in student engagement and academic performance. This experience reinforced my belief that education must be both rigorous and relevant to the lives of students.</w:t>
      </w:r>
    </w:p>
    <w:p>
      <w:pPr>
        <w:pStyle w:val="BodyText"/>
      </w:pPr>
      <w:r>
        <w:t xml:space="preserve">In Abuja, where the educational landscape is shaped by a mix of traditional values and modern aspirations, I have developed strategies to bridge cultural gaps while promoting inclusivity. My teaching approach emphasizes collaboration with parents, community leaders, and local organizations to create a support network for students. For example, I initiated a mentorship program that connected senior students with alumni in Abuja’s thriving industries, providing them with insights into career pathways and instilling a sense of purpose.</w:t>
      </w:r>
    </w:p>
    <w:p>
      <w:pPr>
        <w:pStyle w:val="BodyText"/>
      </w:pPr>
      <w:r>
        <w:t xml:space="preserve">One of my core strengths as an educator is my ability to build strong relationships with students. I believe that trust and respect form the cornerstone of effective teaching. In my classrooms, I prioritize open communication, encouraging students to express their ideas and take ownership of their learning. This philosophy has translated into positive classroom dynamics, where students feel empowered to ask questions, participate actively, and support one another’s growth.</w:t>
      </w:r>
    </w:p>
    <w:p>
      <w:pPr>
        <w:pStyle w:val="BodyText"/>
      </w:pPr>
      <w:r>
        <w:t xml:space="preserve">Furthermore, I am deeply committed to continuous improvement. I regularly attend workshops on educational best practices and stay updated on developments in Nigeria’s education sector. For instance, I have participated in seminars hosted by the Federal Ministry of Education and local teacher associations to understand policy changes and their implications for classroom practice. This proactive approach ensures that my teaching remains aligned with national standards while addressing the specific needs of Abuja’s student population.</w:t>
      </w:r>
    </w:p>
    <w:p>
      <w:pPr>
        <w:pStyle w:val="BodyText"/>
      </w:pPr>
      <w:r>
        <w:t xml:space="preserve">Teaching in Nigeria Abuja has also allowed me to appreciate the importance of resilience and adaptability. The region’s diverse cultural, economic, and social contexts demand educators who can navigate challenges with creativity and empathy. Whether it is addressing resource limitations or supporting students from varying backgrounds, I approach every situation with a problem-solving mindset and a focus on equity.</w:t>
      </w:r>
    </w:p>
    <w:p>
      <w:pPr>
        <w:pStyle w:val="BodyText"/>
      </w:pPr>
      <w:r>
        <w:t xml:space="preserve">What excites me most about the opportunity at [School Name] is the chance to contribute to an institution that values innovation, community engagement, and academic excellence. I am particularly drawn to your school’s emphasis on [specific program, mission, or value mentioned in the job posting], as it aligns closely with my own educational philosophy. I am eager to collaborate with your team to develop curricula that reflect both global standards and local relevance, ensuring that students are well-prepared for higher education and future careers.</w:t>
      </w:r>
    </w:p>
    <w:p>
      <w:pPr>
        <w:pStyle w:val="BodyText"/>
      </w:pPr>
      <w:r>
        <w:t xml:space="preserve">In closing, I would like to reiterate my enthusiasm for the Secondary Teacher position in Nigeria Abuja. My combination of academic expertise, practical experience, and unwavering dedication to education makes me a strong candidate for this role. I am confident that my contributions will not only benefit your students but also strengthen the overall academic culture of your school.</w:t>
      </w:r>
    </w:p>
    <w:p>
      <w:pPr>
        <w:pStyle w:val="BodyText"/>
      </w:pPr>
      <w:r>
        <w:t xml:space="preserve">Thank you for considering my application. I would welcome the opportunity to discuss how my skills and experiences align with the needs of [School Name]. Please feel free to contact me at [Phone Number] or [Email Address] at your earliest convenience. I look forward to the possibility of contributing to your institution’s continued succes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econdary Teacher Position in Nigeria Abuja</dc:title>
  <dc:creator/>
  <cp:keywords/>
  <dcterms:created xsi:type="dcterms:W3CDTF">2026-07-23T15:57:20Z</dcterms:created>
  <dcterms:modified xsi:type="dcterms:W3CDTF">2026-07-23T15:57:20Z</dcterms:modified>
</cp:coreProperties>
</file>

<file path=docProps/custom.xml><?xml version="1.0" encoding="utf-8"?>
<Properties xmlns="http://schemas.openxmlformats.org/officeDocument/2006/custom-properties" xmlns:vt="http://schemas.openxmlformats.org/officeDocument/2006/docPropsVTypes"/>
</file>